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12EEC" w14:textId="21C7520A" w:rsidR="005174D0" w:rsidRDefault="002A7EE7" w:rsidP="00555D11">
      <w:pPr>
        <w:pStyle w:val="a4"/>
      </w:pPr>
      <w:r>
        <w:t>BACS-hw1.R</w:t>
      </w:r>
    </w:p>
    <w:p w14:paraId="79D1D418" w14:textId="77777777" w:rsidR="005174D0" w:rsidRDefault="002A7EE7">
      <w:pPr>
        <w:pStyle w:val="a6"/>
      </w:pPr>
      <w:r>
        <w:t>2</w:t>
      </w:r>
      <w:r>
        <w:t>022-04-08</w:t>
      </w:r>
    </w:p>
    <w:p w14:paraId="01C29E0D" w14:textId="77777777" w:rsidR="005174D0" w:rsidRDefault="002A7EE7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eason/Desktop/</w:t>
      </w:r>
      <w:r>
        <w:rPr>
          <w:rStyle w:val="StringTok"/>
        </w:rPr>
        <w:t>清大</w:t>
      </w:r>
      <w:r>
        <w:rPr>
          <w:rStyle w:val="StringTok"/>
        </w:rPr>
        <w:t xml:space="preserve"> BACS/</w:t>
      </w:r>
      <w:proofErr w:type="spellStart"/>
      <w:r>
        <w:rPr>
          <w:rStyle w:val="StringTok"/>
        </w:rPr>
        <w:t>資料</w:t>
      </w:r>
      <w:proofErr w:type="spellEnd"/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ustom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ustomer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ers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1. What is the 5th element in the original list of ages?</w:t>
      </w:r>
      <w:r>
        <w:br/>
      </w:r>
      <w:r>
        <w:rPr>
          <w:rStyle w:val="NormalTok"/>
        </w:rPr>
        <w:t>ages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2235F99E" w14:textId="77777777" w:rsidR="005174D0" w:rsidRDefault="002A7EE7">
      <w:pPr>
        <w:pStyle w:val="SourceCode"/>
      </w:pPr>
      <w:r>
        <w:rPr>
          <w:rStyle w:val="VerbatimChar"/>
        </w:rPr>
        <w:t>## [1] 45</w:t>
      </w:r>
    </w:p>
    <w:p w14:paraId="0BB5F247" w14:textId="77777777" w:rsidR="005174D0" w:rsidRDefault="002A7EE7">
      <w:pPr>
        <w:pStyle w:val="SourceCode"/>
      </w:pPr>
      <w:r>
        <w:rPr>
          <w:rStyle w:val="CommentTok"/>
        </w:rPr>
        <w:t>#2. What is the fifth lowest age?</w:t>
      </w:r>
      <w:r>
        <w:br/>
      </w:r>
      <w:r>
        <w:rPr>
          <w:rStyle w:val="NormalTok"/>
        </w:rPr>
        <w:t xml:space="preserve">sorted_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ages)</w:t>
      </w:r>
      <w:r>
        <w:br/>
      </w:r>
      <w:r>
        <w:rPr>
          <w:rStyle w:val="NormalTok"/>
        </w:rPr>
        <w:t>sorted_ages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5E1C4A09" w14:textId="77777777" w:rsidR="005174D0" w:rsidRDefault="002A7EE7">
      <w:pPr>
        <w:pStyle w:val="SourceCode"/>
      </w:pPr>
      <w:r>
        <w:rPr>
          <w:rStyle w:val="VerbatimChar"/>
        </w:rPr>
        <w:t>## [1] 19</w:t>
      </w:r>
    </w:p>
    <w:p w14:paraId="7E51169B" w14:textId="77777777" w:rsidR="005174D0" w:rsidRDefault="002A7EE7">
      <w:pPr>
        <w:pStyle w:val="SourceCode"/>
      </w:pPr>
      <w:r>
        <w:rPr>
          <w:rStyle w:val="CommentTok"/>
        </w:rPr>
        <w:t xml:space="preserve">#3. Extract the five lowest ages together </w:t>
      </w:r>
      <w:r>
        <w:br/>
      </w:r>
      <w:r>
        <w:rPr>
          <w:rStyle w:val="CommentTok"/>
        </w:rPr>
        <w:t>#HINT: to get a sequence of numbers from a list, you</w:t>
      </w:r>
      <w:r>
        <w:rPr>
          <w:rStyle w:val="CommentTok"/>
        </w:rPr>
        <w:t xml:space="preserve"> can use:</w:t>
      </w:r>
      <w:r>
        <w:br/>
      </w:r>
      <w:r>
        <w:rPr>
          <w:rStyle w:val="CommentTok"/>
        </w:rPr>
        <w:t>#my_list[c(1,2,3,4,5)]   but can you think of a shorter or clearer way of doing this?</w:t>
      </w:r>
      <w:r>
        <w:br/>
      </w:r>
      <w:r>
        <w:rPr>
          <w:rStyle w:val="NormalTok"/>
        </w:rPr>
        <w:t>sorted_ag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07DD2243" w14:textId="77777777" w:rsidR="005174D0" w:rsidRDefault="002A7EE7">
      <w:pPr>
        <w:pStyle w:val="SourceCode"/>
      </w:pPr>
      <w:r>
        <w:rPr>
          <w:rStyle w:val="VerbatimChar"/>
        </w:rPr>
        <w:t>## [1] 18 19 19 19 19</w:t>
      </w:r>
    </w:p>
    <w:p w14:paraId="497811D2" w14:textId="77777777" w:rsidR="005174D0" w:rsidRDefault="002A7EE7">
      <w:pPr>
        <w:pStyle w:val="SourceCode"/>
      </w:pPr>
      <w:r>
        <w:rPr>
          <w:rStyle w:val="CommentTok"/>
        </w:rPr>
        <w:t>#4. Get the five highest ages by first sorting them in decreasing order first.</w:t>
      </w:r>
      <w:r>
        <w:br/>
      </w:r>
      <w:r>
        <w:rPr>
          <w:rStyle w:val="CommentTok"/>
        </w:rPr>
        <w:t>#HINT: find out how to sort in de</w:t>
      </w:r>
      <w:r>
        <w:rPr>
          <w:rStyle w:val="CommentTok"/>
        </w:rPr>
        <w:t>creasing order by using:  help(sort) or  ?sort</w:t>
      </w:r>
      <w:r>
        <w:br/>
      </w:r>
      <w:r>
        <w:rPr>
          <w:rStyle w:val="NormalTok"/>
        </w:rPr>
        <w:t xml:space="preserve">sorted_ag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age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rted_ages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1E5088F2" w14:textId="77777777" w:rsidR="005174D0" w:rsidRDefault="002A7EE7">
      <w:pPr>
        <w:pStyle w:val="SourceCode"/>
      </w:pPr>
      <w:r>
        <w:rPr>
          <w:rStyle w:val="VerbatimChar"/>
        </w:rPr>
        <w:t>## [1] 85 83 82 82 81</w:t>
      </w:r>
    </w:p>
    <w:p w14:paraId="12A275B9" w14:textId="77777777" w:rsidR="005174D0" w:rsidRDefault="002A7EE7">
      <w:pPr>
        <w:pStyle w:val="SourceCode"/>
      </w:pPr>
      <w:r>
        <w:rPr>
          <w:rStyle w:val="CommentTok"/>
        </w:rPr>
        <w:t>#5. What is the average (mean) age?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ges)</w:t>
      </w:r>
    </w:p>
    <w:p w14:paraId="7D8AEA75" w14:textId="77777777" w:rsidR="005174D0" w:rsidRDefault="002A7EE7">
      <w:pPr>
        <w:pStyle w:val="SourceCode"/>
      </w:pPr>
      <w:r>
        <w:rPr>
          <w:rStyle w:val="VerbatimChar"/>
        </w:rPr>
        <w:t>## [1] 46.80702</w:t>
      </w:r>
    </w:p>
    <w:p w14:paraId="555189CE" w14:textId="77777777" w:rsidR="005174D0" w:rsidRDefault="002A7EE7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ages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ages)</w:t>
      </w:r>
    </w:p>
    <w:p w14:paraId="3420950E" w14:textId="77777777" w:rsidR="005174D0" w:rsidRDefault="002A7EE7">
      <w:pPr>
        <w:pStyle w:val="SourceCode"/>
      </w:pPr>
      <w:r>
        <w:rPr>
          <w:rStyle w:val="VerbatimChar"/>
        </w:rPr>
        <w:t>## [1] 46.80702</w:t>
      </w:r>
    </w:p>
    <w:p w14:paraId="6102FF2B" w14:textId="77777777" w:rsidR="005174D0" w:rsidRDefault="002A7EE7">
      <w:pPr>
        <w:pStyle w:val="SourceCode"/>
      </w:pPr>
      <w:r>
        <w:rPr>
          <w:rStyle w:val="CommentTok"/>
        </w:rPr>
        <w:t>#6. What is the standard deviation of ages? (guess or google the standard deviation function in R)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ages)</w:t>
      </w:r>
    </w:p>
    <w:p w14:paraId="4B040098" w14:textId="77777777" w:rsidR="005174D0" w:rsidRDefault="002A7EE7">
      <w:pPr>
        <w:pStyle w:val="SourceCode"/>
      </w:pPr>
      <w:r>
        <w:rPr>
          <w:rStyle w:val="VerbatimChar"/>
        </w:rPr>
        <w:t>## [1] 16.3698</w:t>
      </w:r>
    </w:p>
    <w:p w14:paraId="1991FF11" w14:textId="1D5F1087" w:rsidR="005174D0" w:rsidRDefault="002A7EE7" w:rsidP="002E1E7C">
      <w:pPr>
        <w:pStyle w:val="SourceCode"/>
      </w:pPr>
      <w:r>
        <w:rPr>
          <w:rStyle w:val="CommentTok"/>
        </w:rPr>
        <w:lastRenderedPageBreak/>
        <w:t>#7. Make a new variable called age_diff, with the difference between each age and the mean age</w:t>
      </w:r>
      <w:r>
        <w:br/>
      </w:r>
      <w:r>
        <w:rPr>
          <w:rStyle w:val="NormalTok"/>
        </w:rPr>
        <w:t xml:space="preserve">age_diff </w:t>
      </w:r>
      <w:r>
        <w:rPr>
          <w:rStyle w:val="OtherTok"/>
        </w:rPr>
        <w:t>&lt;-</w:t>
      </w:r>
      <w:r>
        <w:rPr>
          <w:rStyle w:val="NormalTok"/>
        </w:rPr>
        <w:t xml:space="preserve"> age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</w:t>
      </w:r>
      <w:r>
        <w:rPr>
          <w:rStyle w:val="FunctionTok"/>
        </w:rPr>
        <w:t>n</w:t>
      </w:r>
      <w:r>
        <w:rPr>
          <w:rStyle w:val="NormalTok"/>
        </w:rPr>
        <w:t>(ages)</w:t>
      </w:r>
    </w:p>
    <w:p w14:paraId="10F2E50D" w14:textId="77777777" w:rsidR="005174D0" w:rsidRDefault="002A7EE7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8. What is the average ? Difference between each age and the mean age?</w:t>
      </w:r>
      <w:r>
        <w:br/>
      </w:r>
      <w:r>
        <w:rPr>
          <w:rStyle w:val="CommentTok"/>
        </w:rPr>
        <w:t>#HINT: think carefully why someone would want to know this, and what it implie</w:t>
      </w:r>
      <w:r>
        <w:rPr>
          <w:rStyle w:val="CommentTok"/>
        </w:rPr>
        <w:t>s about how to do #7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ge_diff)</w:t>
      </w:r>
    </w:p>
    <w:p w14:paraId="5149EE33" w14:textId="77777777" w:rsidR="005174D0" w:rsidRDefault="002A7EE7">
      <w:pPr>
        <w:pStyle w:val="SourceCode"/>
      </w:pPr>
      <w:r>
        <w:rPr>
          <w:rStyle w:val="VerbatimChar"/>
        </w:rPr>
        <w:t>## [1] -1.623275e-15</w:t>
      </w:r>
    </w:p>
    <w:p w14:paraId="1C440980" w14:textId="77777777" w:rsidR="005174D0" w:rsidRDefault="002A7EE7">
      <w:pPr>
        <w:pStyle w:val="SourceCode"/>
      </w:pPr>
      <w:r>
        <w:rPr>
          <w:rStyle w:val="CommentTok"/>
        </w:rPr>
        <w:t>#9. Visualize the raw data as we did in class: (a) histogram, (b) density plot, (c) boxplot + stripchar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ges)</w:t>
      </w:r>
    </w:p>
    <w:p w14:paraId="792D2759" w14:textId="77777777" w:rsidR="005174D0" w:rsidRDefault="002A7EE7">
      <w:pPr>
        <w:pStyle w:val="FirstParagraph"/>
      </w:pPr>
      <w:r>
        <w:rPr>
          <w:noProof/>
        </w:rPr>
        <w:drawing>
          <wp:inline distT="0" distB="0" distL="0" distR="0" wp14:anchorId="1A0600EE" wp14:editId="735E629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B75D8" w14:textId="77777777" w:rsidR="005174D0" w:rsidRDefault="002A7EE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ages))</w:t>
      </w:r>
    </w:p>
    <w:p w14:paraId="6DF4CAB0" w14:textId="77777777" w:rsidR="005174D0" w:rsidRDefault="002A7EE7">
      <w:pPr>
        <w:pStyle w:val="FirstParagraph"/>
      </w:pPr>
      <w:r>
        <w:rPr>
          <w:noProof/>
        </w:rPr>
        <w:lastRenderedPageBreak/>
        <w:drawing>
          <wp:inline distT="0" distB="0" distL="0" distR="0" wp14:anchorId="06F8C9D8" wp14:editId="1164238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0BF5E" w14:textId="77777777" w:rsidR="005174D0" w:rsidRDefault="002A7EE7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ages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ipchart</w:t>
      </w:r>
      <w:r>
        <w:rPr>
          <w:rStyle w:val="NormalTok"/>
        </w:rPr>
        <w:t xml:space="preserve">(ag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48A55B0" w14:textId="77777777" w:rsidR="005174D0" w:rsidRDefault="002A7EE7">
      <w:pPr>
        <w:pStyle w:val="FirstParagraph"/>
      </w:pPr>
      <w:r>
        <w:rPr>
          <w:noProof/>
        </w:rPr>
        <w:drawing>
          <wp:inline distT="0" distB="0" distL="0" distR="0" wp14:anchorId="49B3FDDC" wp14:editId="191EB88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174D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C2381" w14:textId="77777777" w:rsidR="002A7EE7" w:rsidRDefault="002A7EE7">
      <w:pPr>
        <w:spacing w:after="0"/>
      </w:pPr>
      <w:r>
        <w:separator/>
      </w:r>
    </w:p>
  </w:endnote>
  <w:endnote w:type="continuationSeparator" w:id="0">
    <w:p w14:paraId="73D9765F" w14:textId="77777777" w:rsidR="002A7EE7" w:rsidRDefault="002A7E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AC701" w14:textId="77777777" w:rsidR="002A7EE7" w:rsidRDefault="002A7EE7">
      <w:r>
        <w:separator/>
      </w:r>
    </w:p>
  </w:footnote>
  <w:footnote w:type="continuationSeparator" w:id="0">
    <w:p w14:paraId="44687A15" w14:textId="77777777" w:rsidR="002A7EE7" w:rsidRDefault="002A7E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518AA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7EE7"/>
    <w:rsid w:val="002E1E7C"/>
    <w:rsid w:val="004E29B3"/>
    <w:rsid w:val="005174D0"/>
    <w:rsid w:val="00555D11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A6CDD"/>
  <w15:docId w15:val="{62683267-C95A-401E-96FC-49008BBEE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36</Words>
  <Characters>1349</Characters>
  <Application>Microsoft Office Word</Application>
  <DocSecurity>0</DocSecurity>
  <Lines>11</Lines>
  <Paragraphs>3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-hw1.R</dc:title>
  <dc:creator>eason</dc:creator>
  <cp:keywords/>
  <cp:lastModifiedBy>5573352</cp:lastModifiedBy>
  <cp:revision>3</cp:revision>
  <dcterms:created xsi:type="dcterms:W3CDTF">2022-04-08T07:58:00Z</dcterms:created>
  <dcterms:modified xsi:type="dcterms:W3CDTF">2022-04-08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8</vt:lpwstr>
  </property>
</Properties>
</file>